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g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ogo received a score of 60.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ogo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go received a score of</w:t>
      </w:r>
      <w:r>
        <w:t xml:space="preserve"> </w:t>
      </w:r>
      <w:r>
        <w:rPr>
          <w:b/>
        </w:rPr>
        <w:t xml:space="preserve">59.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ogo received a score of 68.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ogo received a score of 4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ogo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ogo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ogo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ogo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ogo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ogo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ogo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ogo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ogo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ogo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ogo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ogo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ogo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og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og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og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Tog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og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Tog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og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Tog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og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Tog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Tog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Tog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Tog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Tog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Tog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Tog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Tog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g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14</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2007, 2012, 2016,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 -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96, 1998, 2000, 2006, 2010, 2013,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g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go Country Report</dc:title>
  <dc:creator>SPI Team</dc:creator>
  <cp:keywords/>
  <dcterms:created xsi:type="dcterms:W3CDTF">2021-05-25T13:02:17Z</dcterms:created>
  <dcterms:modified xsi:type="dcterms:W3CDTF">2021-05-25T13: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